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7770AB07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385E29DF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F793372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37B75150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0EB74D0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43A1EA" w14:textId="77777777" w:rsidR="000A1F91" w:rsidRDefault="000A1F91">
      <w:pPr>
        <w:spacing w:after="0"/>
      </w:pPr>
      <w:r>
        <w:separator/>
      </w:r>
    </w:p>
  </w:endnote>
  <w:endnote w:type="continuationSeparator" w:id="0">
    <w:p w14:paraId="50A6C8BF" w14:textId="77777777" w:rsidR="000A1F91" w:rsidRDefault="000A1F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88A72B" w14:textId="77777777" w:rsidR="000A1F91" w:rsidRDefault="000A1F91">
      <w:r>
        <w:separator/>
      </w:r>
    </w:p>
  </w:footnote>
  <w:footnote w:type="continuationSeparator" w:id="0">
    <w:p w14:paraId="63A2C386" w14:textId="77777777" w:rsidR="000A1F91" w:rsidRDefault="000A1F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72064346">
    <w:abstractNumId w:val="2"/>
  </w:num>
  <w:num w:numId="2" w16cid:durableId="1730885954">
    <w:abstractNumId w:val="1"/>
  </w:num>
  <w:num w:numId="3" w16cid:durableId="3208924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21E"/>
    <w:rsid w:val="00014752"/>
    <w:rsid w:val="000A1F91"/>
    <w:rsid w:val="004A6865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421E"/>
    <w:pPr>
      <w:spacing w:line="480" w:lineRule="auto"/>
      <w:jc w:val="both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OANA FILIPA NETO BELMIRO</cp:lastModifiedBy>
  <cp:revision>6</cp:revision>
  <dcterms:created xsi:type="dcterms:W3CDTF">2017-12-14T12:35:00Z</dcterms:created>
  <dcterms:modified xsi:type="dcterms:W3CDTF">2025-04-24T15:16:00Z</dcterms:modified>
  <cp:category/>
</cp:coreProperties>
</file>